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Paris,</w:t>
      </w:r>
      <w:r>
        <w:t xml:space="preserve"> </w:t>
      </w:r>
      <w:r>
        <w:t xml:space="preserve">France</w:t>
      </w:r>
    </w:p>
    <w:bookmarkStart w:id="21" w:name="Xd9393fd02354e7af52a1954a6a27aac7cb2215d"/>
    <w:p>
      <w:pPr>
        <w:pStyle w:val="Heading1"/>
      </w:pPr>
      <w:r>
        <w:t xml:space="preserve">Internship Application Letter for Editorial Inter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Éditions Lumière Publishing House</w:t>
      </w:r>
      <w:r>
        <w:br/>
      </w:r>
      <w:r>
        <w:t xml:space="preserve">12 Rue de Rivoli</w:t>
      </w:r>
      <w:r>
        <w:br/>
      </w:r>
      <w:r>
        <w:t xml:space="preserve">75001 Paris, France</w:t>
      </w:r>
    </w:p>
    <w:bookmarkStart w:id="20" w:name="X9c33beb3a23a8df577780dc21fda253666d3538"/>
    <w:p>
      <w:pPr>
        <w:pStyle w:val="Heading2"/>
      </w:pPr>
      <w:r>
        <w:t xml:space="preserve">Subject: Application for Editorial Internship Position</w:t>
      </w:r>
    </w:p>
    <w:p>
      <w:pPr>
        <w:pStyle w:val="FirstParagraph"/>
      </w:pPr>
      <w:r>
        <w:t xml:space="preserve">Dear Hiring Manager,</w:t>
      </w:r>
    </w:p>
    <w:p>
      <w:pPr>
        <w:pStyle w:val="BodyText"/>
      </w:pPr>
      <w:r>
        <w:t xml:space="preserve">As a passionate linguist and cultural enthusiast with profound admiration for France's literary legacy, I am writing to express my enthusiastic interest in the Editor Internship at Éditions Lumière. This</w:t>
      </w:r>
      <w:r>
        <w:t xml:space="preserve"> </w:t>
      </w:r>
      <w:r>
        <w:rPr>
          <w:iCs/>
          <w:i/>
        </w:rPr>
        <w:t xml:space="preserve">Internship Application Letter</w:t>
      </w:r>
      <w:r>
        <w:t xml:space="preserve"> </w:t>
      </w:r>
      <w:r>
        <w:t xml:space="preserve">represents not merely a professional opportunity, but a deeply personal commitment to joining Paris’s vibrant editorial ecosystem where I can contribute to the meticulous craft of shaping narratives that resonate across global audiences. Having dedicated years to mastering editorial precision within French literary traditions, I am compelled by the unique cultural nexus that Paris offers—where centuries-old publishing houses like yours stand at the intersection of timeless artistry and contemporary innovation.</w:t>
      </w:r>
    </w:p>
    <w:p>
      <w:pPr>
        <w:pStyle w:val="BodyText"/>
      </w:pPr>
      <w:r>
        <w:t xml:space="preserve">My academic journey at Sorbonne University’s Department of Modern Languages and Literary Studies has equipped me with specialized editorial competencies directly aligned with your requirements. I completed a rigorous curriculum including *Structural Editing in Francophone Literature*, *Digital Publishing Platforms*, and *Translation Theory &amp; Practice*—courses that immersed me in the nuanced world of French textual architecture. During my semester abroad at Paris-Saclay University, I assisted Professor Dubois in preparing scholarly editions of 19th-century French novels, where I honed skills in copyediting manuscripts, resolving linguistic ambiguities across historical dialects, and maintaining editorial consistency—precisely the competencies required for your Editorial Intern role. This experience solidified my understanding that an</w:t>
      </w:r>
      <w:r>
        <w:t xml:space="preserve"> </w:t>
      </w:r>
      <w:r>
        <w:rPr>
          <w:iCs/>
          <w:i/>
        </w:rPr>
        <w:t xml:space="preserve">Editor</w:t>
      </w:r>
      <w:r>
        <w:t xml:space="preserve"> </w:t>
      </w:r>
      <w:r>
        <w:t xml:space="preserve">in</w:t>
      </w:r>
      <w:r>
        <w:t xml:space="preserve"> </w:t>
      </w:r>
      <w:r>
        <w:rPr>
          <w:bCs/>
          <w:b/>
        </w:rPr>
        <w:t xml:space="preserve">France Paris</w:t>
      </w:r>
      <w:r>
        <w:t xml:space="preserve"> </w:t>
      </w:r>
      <w:r>
        <w:t xml:space="preserve">must navigate both technical precision and cultural sensitivity.</w:t>
      </w:r>
    </w:p>
    <w:p>
      <w:pPr>
        <w:pStyle w:val="BodyText"/>
      </w:pPr>
      <w:r>
        <w:t xml:space="preserve">I have also developed practical editorial skills through collaborative projects that mirror the professional standards expected in leading French publishing houses. As Assistant Editor for *L’Écho des Lettres*, Sorbonne’s student-run literary journal, I managed a portfolio of 50+ submissions from across Francophone Africa and Europe. This involved conducting line edits to refine prose while preserving authors’ voices, implementing style guides consistent with *Le Petit Robert* standards, and coordinating with designers for layouts that respected typographic traditions. One notable project was editing *Les Ombres de la Seine*, a collection of contemporary Parisian short stories—where my attention to local colloquialisms (like the distinct Île-de-France dialect) ensured authenticity without compromising readability. This experience taught me that effective editing in</w:t>
      </w:r>
      <w:r>
        <w:t xml:space="preserve"> </w:t>
      </w:r>
      <w:r>
        <w:rPr>
          <w:iCs/>
          <w:i/>
        </w:rPr>
        <w:t xml:space="preserve">France Paris</w:t>
      </w:r>
      <w:r>
        <w:t xml:space="preserve"> </w:t>
      </w:r>
      <w:r>
        <w:t xml:space="preserve">requires deep engagement with regional linguistic nuances, which I documented meticulously in a portfolio now available upon request.</w:t>
      </w:r>
    </w:p>
    <w:p>
      <w:pPr>
        <w:pStyle w:val="BodyText"/>
      </w:pPr>
      <w:r>
        <w:t xml:space="preserve">What truly compels me to seek this internship at your esteemed publishing house is my understanding of Paris’s unique position as the epicenter of editorial innovation. Unlike other global cities, Paris maintains an unparalleled harmony between historical publishing institutions and avant-garde digital ventures—a duality I witnessed firsthand during my summer internship at Le Livre de Poche’s digital division. There, I supported the migration of classic French works to interactive e-platforms, learning how to balance preservation with accessibility. In</w:t>
      </w:r>
      <w:r>
        <w:t xml:space="preserve"> </w:t>
      </w:r>
      <w:r>
        <w:rPr>
          <w:iCs/>
          <w:i/>
        </w:rPr>
        <w:t xml:space="preserve">France Paris</w:t>
      </w:r>
      <w:r>
        <w:t xml:space="preserve">, editorial excellence is inseparable from cultural stewardship: every comma must honor Proust’s legacy while embracing new storytelling mediums. This philosophy resonates deeply with Éditions Lumière’s reputation for publishing *littérature engagée* that bridges tradition and modernity, as exemplified in your recent award-winning series on urban narratives.</w:t>
      </w:r>
    </w:p>
    <w:p>
      <w:pPr>
        <w:pStyle w:val="BodyText"/>
      </w:pPr>
      <w:r>
        <w:t xml:space="preserve">My fluency in French (C1 level, with native-like proficiency in Parisian dialect) and English (C2) is critical to this role. Beyond language skills, I possess advanced technical capabilities relevant to contemporary editorial workflows: Adobe InDesign for layout adjustments, Scrivener for manuscript management, and basic HTML/CSS knowledge essential for digital publishing—a skill set increasingly vital in your modernized workflow. My ability to navigate French copyright law (*droit d’auteur*) through university seminars further ensures I can contribute immediately without legal oversight. Additionally, my active participation in Parisian literary circles—attending monthly readings at Shakespeare and Company and volunteering with *L’Association des Écrivains de Paris*—has cultivated a network of industry insights that will allow me to integrate seamlessly into your team’s creative environment.</w:t>
      </w:r>
    </w:p>
    <w:p>
      <w:pPr>
        <w:pStyle w:val="BodyText"/>
      </w:pPr>
      <w:r>
        <w:t xml:space="preserve">What I seek is not merely an internship, but a transformative immersion in the editorial heart of</w:t>
      </w:r>
      <w:r>
        <w:t xml:space="preserve"> </w:t>
      </w:r>
      <w:r>
        <w:rPr>
          <w:bCs/>
          <w:b/>
        </w:rPr>
        <w:t xml:space="preserve">France Paris</w:t>
      </w:r>
      <w:r>
        <w:t xml:space="preserve">. I am eager to learn from your senior editors while contributing my meticulous approach to proofreading, manuscript evaluation, and cultural context research. Specifically, I hope to support your upcoming project *Les Voix de la Métropole*, which explores diverse urban narratives across France’s metropolis—a vision that aligns perfectly with my academic focus on spatial literature. My proposal includes developing a glossary of Parisian neologisms for the English edition, demonstrating how my skills could directly enhance your international outreach.</w:t>
      </w:r>
    </w:p>
    <w:p>
      <w:pPr>
        <w:pStyle w:val="BodyText"/>
      </w:pPr>
      <w:r>
        <w:t xml:space="preserve">Paris is where words breathe life into history and innovation. As an editorial intern at Éditions Lumière, I aspire to join the continuum of editors who have shaped France’s literary identity—from Madame de La Fayette to today’s digital pioneers. My dedication to linguistic precision, combined with my cultural fluency in</w:t>
      </w:r>
      <w:r>
        <w:t xml:space="preserve"> </w:t>
      </w:r>
      <w:r>
        <w:rPr>
          <w:iCs/>
          <w:i/>
        </w:rPr>
        <w:t xml:space="preserve">France Paris</w:t>
      </w:r>
      <w:r>
        <w:t xml:space="preserve">, positions me not just as a candidate, but as a future contributor committed to upholding editorial excellence. I am confident that my background in Francophone textual analysis and my passion for Parisian literary culture would make me a valuable asset during this internship.</w:t>
      </w:r>
    </w:p>
    <w:p>
      <w:pPr>
        <w:pStyle w:val="BodyText"/>
      </w:pPr>
      <w:r>
        <w:t xml:space="preserve">I have attached my resume and writing sample (*A Comparative Analysis of 20th-Century French Narrative Styles*), which further demonstrates my editorial methodology. I welcome the opportunity to discuss how my skills align with your editorial vision at your earliest convenience. Thank you for considering this</w:t>
      </w:r>
      <w:r>
        <w:t xml:space="preserve"> </w:t>
      </w:r>
      <w:r>
        <w:rPr>
          <w:iCs/>
          <w:i/>
        </w:rPr>
        <w:t xml:space="preserve">Internship Application Letter</w:t>
      </w:r>
      <w:r>
        <w:t xml:space="preserve"> </w:t>
      </w:r>
      <w:r>
        <w:t xml:space="preserve">as part of your recruitment process—I eagerly anticipate the possibility of contributing to Éditions Lumière’s legacy in</w:t>
      </w:r>
      <w:r>
        <w:t xml:space="preserve"> </w:t>
      </w:r>
      <w:r>
        <w:rPr>
          <w:bCs/>
          <w:b/>
        </w:rPr>
        <w:t xml:space="preserve">France Paris</w:t>
      </w:r>
      <w:r>
        <w:t xml:space="preserv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meeting all specified requirements for the Internship Application Letter targeting an Editor position in France Par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Paris, France</dc:title>
  <dc:creator/>
  <dc:language>en</dc:language>
  <cp:keywords/>
  <dcterms:created xsi:type="dcterms:W3CDTF">2026-07-15T19:34:29Z</dcterms:created>
  <dcterms:modified xsi:type="dcterms:W3CDTF">2026-07-15T19:34:29Z</dcterms:modified>
</cp:coreProperties>
</file>

<file path=docProps/custom.xml><?xml version="1.0" encoding="utf-8"?>
<Properties xmlns="http://schemas.openxmlformats.org/officeDocument/2006/custom-properties" xmlns:vt="http://schemas.openxmlformats.org/officeDocument/2006/docPropsVTypes"/>
</file>